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E219D" w14:textId="2E86E546" w:rsidR="00E21649" w:rsidRDefault="00E21649">
      <w:pPr>
        <w:rPr>
          <w:rFonts w:ascii="Arial" w:hAnsi="Arial" w:cs="Arial"/>
        </w:rPr>
      </w:pPr>
    </w:p>
    <w:p w14:paraId="5992A837" w14:textId="767C926C" w:rsidR="00B65893" w:rsidRDefault="00B65893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Name : Ashutosh Ardu</w:t>
      </w:r>
    </w:p>
    <w:p w14:paraId="240A3551" w14:textId="1C64543F" w:rsidR="00B65893" w:rsidRDefault="00B65893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Regno : 20BRS1262</w:t>
      </w:r>
    </w:p>
    <w:p w14:paraId="5000C2E3" w14:textId="48415BAD" w:rsidR="00B65893" w:rsidRDefault="00B65893">
      <w:pPr>
        <w:rPr>
          <w:rFonts w:ascii="Arial" w:hAnsi="Arial" w:cs="Arial"/>
          <w:sz w:val="32"/>
          <w:szCs w:val="32"/>
        </w:rPr>
      </w:pPr>
    </w:p>
    <w:p w14:paraId="0E66D431" w14:textId="3B786279" w:rsidR="00B65893" w:rsidRDefault="00B65893" w:rsidP="00B65893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DBMS LAB 10</w:t>
      </w:r>
    </w:p>
    <w:p w14:paraId="1466A010" w14:textId="40175310" w:rsidR="00B65893" w:rsidRDefault="00B65893" w:rsidP="00B65893">
      <w:pPr>
        <w:jc w:val="center"/>
        <w:rPr>
          <w:rFonts w:ascii="Arial" w:hAnsi="Arial" w:cs="Arial"/>
          <w:sz w:val="32"/>
          <w:szCs w:val="32"/>
        </w:rPr>
      </w:pPr>
    </w:p>
    <w:p w14:paraId="2B7AA8E4" w14:textId="77777777" w:rsidR="00B65893" w:rsidRPr="006C52C5" w:rsidRDefault="00B65893" w:rsidP="006C52C5">
      <w:pPr>
        <w:ind w:left="720"/>
        <w:jc w:val="both"/>
        <w:rPr>
          <w:rFonts w:ascii="Arial" w:hAnsi="Arial" w:cs="Arial"/>
        </w:rPr>
      </w:pPr>
      <w:r w:rsidRPr="006C52C5">
        <w:rPr>
          <w:rFonts w:ascii="Arial" w:hAnsi="Arial" w:cs="Arial"/>
        </w:rPr>
        <w:t xml:space="preserve">For the already created table of student schema, </w:t>
      </w:r>
    </w:p>
    <w:p w14:paraId="1BADF764" w14:textId="77777777" w:rsidR="00B65893" w:rsidRPr="006C52C5" w:rsidRDefault="00B65893" w:rsidP="006C52C5">
      <w:pPr>
        <w:ind w:left="720"/>
        <w:jc w:val="both"/>
        <w:rPr>
          <w:rFonts w:ascii="Arial" w:hAnsi="Arial" w:cs="Arial"/>
        </w:rPr>
      </w:pPr>
      <w:r w:rsidRPr="006C52C5">
        <w:rPr>
          <w:rFonts w:ascii="Arial" w:hAnsi="Arial" w:cs="Arial"/>
        </w:rPr>
        <w:t>Student(regno, name, cgpa)</w:t>
      </w:r>
    </w:p>
    <w:p w14:paraId="7BF87285" w14:textId="77777777" w:rsidR="00B65893" w:rsidRPr="006C52C5" w:rsidRDefault="00B65893" w:rsidP="006C52C5">
      <w:pPr>
        <w:ind w:left="720"/>
        <w:jc w:val="both"/>
        <w:rPr>
          <w:rFonts w:ascii="Arial" w:hAnsi="Arial" w:cs="Arial"/>
        </w:rPr>
      </w:pPr>
      <w:r w:rsidRPr="006C52C5">
        <w:rPr>
          <w:rFonts w:ascii="Arial" w:hAnsi="Arial" w:cs="Arial"/>
        </w:rPr>
        <w:t>Course (ccode, cname, credits)</w:t>
      </w:r>
    </w:p>
    <w:p w14:paraId="26C1196E" w14:textId="06C8418D" w:rsidR="00B65893" w:rsidRPr="006C52C5" w:rsidRDefault="00B65893" w:rsidP="00995F48">
      <w:pPr>
        <w:ind w:left="720"/>
        <w:jc w:val="both"/>
        <w:rPr>
          <w:rFonts w:ascii="Arial" w:hAnsi="Arial" w:cs="Arial"/>
        </w:rPr>
      </w:pPr>
      <w:r w:rsidRPr="006C52C5">
        <w:rPr>
          <w:rFonts w:ascii="Arial" w:hAnsi="Arial" w:cs="Arial"/>
        </w:rPr>
        <w:t>Student_course ( regno, ccode)</w:t>
      </w:r>
    </w:p>
    <w:p w14:paraId="58F96661" w14:textId="58F387E7" w:rsidR="00B65893" w:rsidRDefault="00B65893" w:rsidP="006C52C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8"/>
          <w:lang w:val="en-IN"/>
        </w:rPr>
      </w:pPr>
      <w:r w:rsidRPr="006C52C5">
        <w:rPr>
          <w:rFonts w:ascii="Arial" w:hAnsi="Arial" w:cs="Arial"/>
          <w:sz w:val="28"/>
        </w:rPr>
        <w:t xml:space="preserve">Write a PL/SQL function to update the cgpa of the student with regno 101 </w:t>
      </w:r>
      <w:r w:rsidRPr="006C52C5">
        <w:rPr>
          <w:rFonts w:ascii="Arial" w:hAnsi="Arial" w:cs="Arial"/>
          <w:sz w:val="28"/>
          <w:lang w:val="en-IN"/>
        </w:rPr>
        <w:t>and use the </w:t>
      </w:r>
      <w:r w:rsidRPr="006C52C5">
        <w:rPr>
          <w:rFonts w:ascii="Arial" w:hAnsi="Arial" w:cs="Arial"/>
          <w:b/>
          <w:bCs/>
          <w:sz w:val="28"/>
          <w:lang w:val="en-IN"/>
        </w:rPr>
        <w:t>SQL%ROWCOUNT</w:t>
      </w:r>
      <w:r w:rsidRPr="006C52C5">
        <w:rPr>
          <w:rFonts w:ascii="Arial" w:hAnsi="Arial" w:cs="Arial"/>
          <w:sz w:val="28"/>
          <w:lang w:val="en-IN"/>
        </w:rPr>
        <w:t> attribute to determine the number of rows affected.</w:t>
      </w:r>
    </w:p>
    <w:p w14:paraId="11B19E69" w14:textId="10196644" w:rsidR="006C52C5" w:rsidRDefault="006C52C5" w:rsidP="006C52C5">
      <w:pPr>
        <w:jc w:val="both"/>
        <w:rPr>
          <w:rFonts w:ascii="Arial" w:hAnsi="Arial" w:cs="Arial"/>
        </w:rPr>
      </w:pPr>
    </w:p>
    <w:p w14:paraId="3974E5D1" w14:textId="0FD4D22E" w:rsidR="006C52C5" w:rsidRDefault="006C52C5" w:rsidP="006C52C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ode</w:t>
      </w:r>
    </w:p>
    <w:p w14:paraId="7F1D3C34" w14:textId="77777777" w:rsidR="006C52C5" w:rsidRPr="006C52C5" w:rsidRDefault="006C52C5" w:rsidP="006C52C5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6C52C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declare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</w:p>
    <w:p w14:paraId="1F9B9094" w14:textId="77777777" w:rsidR="006C52C5" w:rsidRPr="006C52C5" w:rsidRDefault="006C52C5" w:rsidP="006C52C5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tot </w:t>
      </w:r>
      <w:r w:rsidRPr="006C52C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2E0630A5" w14:textId="77777777" w:rsidR="006C52C5" w:rsidRPr="006C52C5" w:rsidRDefault="006C52C5" w:rsidP="006C52C5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6C52C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3E84EA3B" w14:textId="77777777" w:rsidR="006C52C5" w:rsidRPr="006C52C5" w:rsidRDefault="006C52C5" w:rsidP="006C52C5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6C52C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update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 </w:t>
      </w:r>
      <w:r w:rsidRPr="006C52C5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set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cgpa=cgpa-</w:t>
      </w:r>
      <w:r w:rsidRPr="006C52C5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.2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6C52C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</w:t>
      </w:r>
      <w:r w:rsidRPr="006C52C5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1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0C1AAD6F" w14:textId="77777777" w:rsidR="006C52C5" w:rsidRPr="006C52C5" w:rsidRDefault="006C52C5" w:rsidP="006C52C5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6C52C5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if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6C52C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ql</w:t>
      </w:r>
      <w:r w:rsidRPr="006C52C5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%notfound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6C52C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then</w:t>
      </w:r>
    </w:p>
    <w:p w14:paraId="767C2030" w14:textId="77777777" w:rsidR="006C52C5" w:rsidRPr="006C52C5" w:rsidRDefault="006C52C5" w:rsidP="006C52C5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6C52C5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6C52C5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6C52C5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No Student Selected'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;</w:t>
      </w:r>
    </w:p>
    <w:p w14:paraId="12EBB95E" w14:textId="77777777" w:rsidR="006C52C5" w:rsidRPr="006C52C5" w:rsidRDefault="006C52C5" w:rsidP="006C52C5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6C52C5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lsif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6C52C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ql</w:t>
      </w:r>
      <w:r w:rsidRPr="006C52C5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%found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6C52C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then</w:t>
      </w:r>
    </w:p>
    <w:p w14:paraId="7832FC39" w14:textId="77777777" w:rsidR="006C52C5" w:rsidRPr="006C52C5" w:rsidRDefault="006C52C5" w:rsidP="006C52C5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  tot:=</w:t>
      </w:r>
      <w:r w:rsidRPr="006C52C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ql</w:t>
      </w:r>
      <w:r w:rsidRPr="006C52C5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%rowcount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570315EF" w14:textId="77777777" w:rsidR="006C52C5" w:rsidRPr="006C52C5" w:rsidRDefault="006C52C5" w:rsidP="006C52C5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6C52C5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6C52C5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tot||</w:t>
      </w:r>
      <w:r w:rsidRPr="006C52C5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 Students Selected'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;</w:t>
      </w:r>
    </w:p>
    <w:p w14:paraId="2C6D5C26" w14:textId="77777777" w:rsidR="006C52C5" w:rsidRPr="006C52C5" w:rsidRDefault="006C52C5" w:rsidP="006C52C5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6C52C5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if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A74EDFA" w14:textId="77777777" w:rsidR="006C52C5" w:rsidRPr="006C52C5" w:rsidRDefault="006C52C5" w:rsidP="006C52C5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6C52C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2DA774B" w14:textId="77777777" w:rsidR="006C52C5" w:rsidRPr="006C52C5" w:rsidRDefault="006C52C5" w:rsidP="006C52C5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6C52C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/   </w:t>
      </w:r>
    </w:p>
    <w:p w14:paraId="421F729B" w14:textId="77777777" w:rsidR="006C52C5" w:rsidRPr="006C52C5" w:rsidRDefault="006C52C5" w:rsidP="006C52C5">
      <w:pPr>
        <w:shd w:val="clear" w:color="auto" w:fill="FFFFFF"/>
        <w:spacing w:after="0" w:line="330" w:lineRule="atLeast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</w:p>
    <w:p w14:paraId="728FF511" w14:textId="53A69B14" w:rsidR="006C52C5" w:rsidRDefault="006C52C5" w:rsidP="006C52C5">
      <w:pPr>
        <w:jc w:val="center"/>
        <w:rPr>
          <w:rFonts w:ascii="Arial" w:hAnsi="Arial" w:cs="Arial"/>
        </w:rPr>
      </w:pPr>
    </w:p>
    <w:p w14:paraId="39984002" w14:textId="20DC5C3A" w:rsidR="006C52C5" w:rsidRDefault="006C52C5" w:rsidP="006C52C5">
      <w:pPr>
        <w:jc w:val="center"/>
        <w:rPr>
          <w:rFonts w:ascii="Arial" w:hAnsi="Arial" w:cs="Arial"/>
        </w:rPr>
      </w:pPr>
    </w:p>
    <w:p w14:paraId="40CAEC32" w14:textId="43D40CCF" w:rsidR="006C52C5" w:rsidRDefault="006C52C5" w:rsidP="006C52C5">
      <w:pPr>
        <w:jc w:val="center"/>
        <w:rPr>
          <w:rFonts w:ascii="Arial" w:hAnsi="Arial" w:cs="Arial"/>
        </w:rPr>
      </w:pPr>
    </w:p>
    <w:p w14:paraId="38FC4873" w14:textId="41744928" w:rsidR="006C52C5" w:rsidRDefault="006C52C5" w:rsidP="006C52C5">
      <w:pPr>
        <w:jc w:val="center"/>
        <w:rPr>
          <w:rFonts w:ascii="Arial" w:hAnsi="Arial" w:cs="Arial"/>
        </w:rPr>
      </w:pPr>
    </w:p>
    <w:p w14:paraId="25275428" w14:textId="70D44717" w:rsidR="006C52C5" w:rsidRDefault="006C52C5" w:rsidP="006C52C5">
      <w:pPr>
        <w:jc w:val="center"/>
        <w:rPr>
          <w:rFonts w:ascii="Arial" w:hAnsi="Arial" w:cs="Arial"/>
        </w:rPr>
      </w:pPr>
    </w:p>
    <w:p w14:paraId="1AB81EEA" w14:textId="2486BDAB" w:rsidR="006C52C5" w:rsidRDefault="006C52C5" w:rsidP="006C52C5">
      <w:pPr>
        <w:jc w:val="center"/>
        <w:rPr>
          <w:rFonts w:ascii="Arial" w:hAnsi="Arial" w:cs="Arial"/>
        </w:rPr>
      </w:pPr>
    </w:p>
    <w:p w14:paraId="6027079C" w14:textId="545BD83E" w:rsidR="006C52C5" w:rsidRDefault="006C52C5" w:rsidP="006C52C5">
      <w:pPr>
        <w:jc w:val="center"/>
        <w:rPr>
          <w:rFonts w:ascii="Arial" w:hAnsi="Arial" w:cs="Arial"/>
        </w:rPr>
      </w:pPr>
    </w:p>
    <w:p w14:paraId="3B86C24F" w14:textId="4435B142" w:rsidR="006C52C5" w:rsidRDefault="006C52C5" w:rsidP="006C52C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t>Output</w:t>
      </w:r>
    </w:p>
    <w:p w14:paraId="40EFD489" w14:textId="22944AE1" w:rsidR="0070729F" w:rsidRDefault="0070729F" w:rsidP="0070729F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8AB2BBB" wp14:editId="742D6846">
            <wp:extent cx="3228975" cy="37574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33651" cy="3762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95B3A" w14:textId="77777777" w:rsidR="0070729F" w:rsidRDefault="0070729F" w:rsidP="0070729F">
      <w:pPr>
        <w:jc w:val="center"/>
        <w:rPr>
          <w:rFonts w:ascii="Arial" w:hAnsi="Arial" w:cs="Arial"/>
        </w:rPr>
      </w:pPr>
    </w:p>
    <w:p w14:paraId="53F59CDA" w14:textId="6D3E6452" w:rsidR="0070729F" w:rsidRPr="0070729F" w:rsidRDefault="0070729F" w:rsidP="0070729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70729F">
        <w:rPr>
          <w:rFonts w:ascii="Arial" w:hAnsi="Arial" w:cs="Arial"/>
          <w:sz w:val="28"/>
          <w:szCs w:val="28"/>
        </w:rPr>
        <w:t>Write a procedure to find the maximum cgpa of all the students.</w:t>
      </w:r>
    </w:p>
    <w:p w14:paraId="51B335E5" w14:textId="2ED06D01" w:rsidR="0070729F" w:rsidRDefault="0070729F" w:rsidP="0070729F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ode</w:t>
      </w:r>
    </w:p>
    <w:p w14:paraId="605CE6E0" w14:textId="77777777" w:rsidR="0070729F" w:rsidRPr="0070729F" w:rsidRDefault="0070729F" w:rsidP="0070729F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0729F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create or replace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0729F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procedure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0729F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findMaxCgpa</w:t>
      </w:r>
    </w:p>
    <w:p w14:paraId="67121B87" w14:textId="77777777" w:rsidR="0070729F" w:rsidRPr="0070729F" w:rsidRDefault="0070729F" w:rsidP="0070729F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0729F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s</w:t>
      </w:r>
    </w:p>
    <w:p w14:paraId="3CB7096C" w14:textId="77777777" w:rsidR="0070729F" w:rsidRPr="0070729F" w:rsidRDefault="0070729F" w:rsidP="0070729F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gpa student.cgpa</w:t>
      </w:r>
      <w:r w:rsidRPr="0070729F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%TYPE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54F145FB" w14:textId="77777777" w:rsidR="0070729F" w:rsidRPr="0070729F" w:rsidRDefault="0070729F" w:rsidP="0070729F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0729F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</w:p>
    <w:p w14:paraId="47168E8B" w14:textId="77777777" w:rsidR="0070729F" w:rsidRPr="0070729F" w:rsidRDefault="0070729F" w:rsidP="0070729F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70729F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elect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0729F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max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(cgpa) </w:t>
      </w:r>
      <w:r w:rsidRPr="0070729F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to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gpa </w:t>
      </w:r>
      <w:r w:rsidRPr="0070729F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rom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;</w:t>
      </w:r>
    </w:p>
    <w:p w14:paraId="4767349A" w14:textId="77777777" w:rsidR="0070729F" w:rsidRPr="0070729F" w:rsidRDefault="0070729F" w:rsidP="0070729F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70729F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70729F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70729F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chr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70729F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||</w:t>
      </w:r>
      <w:r w:rsidRPr="0070729F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chr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70729F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9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||</w:t>
      </w:r>
      <w:r w:rsidRPr="0070729F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Max CGPS is:'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||gpa);</w:t>
      </w:r>
    </w:p>
    <w:p w14:paraId="5D59C412" w14:textId="77777777" w:rsidR="0070729F" w:rsidRPr="0070729F" w:rsidRDefault="0070729F" w:rsidP="0070729F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0729F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57C3D55B" w14:textId="77777777" w:rsidR="0070729F" w:rsidRPr="0070729F" w:rsidRDefault="0070729F" w:rsidP="0070729F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0729F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/</w:t>
      </w:r>
    </w:p>
    <w:p w14:paraId="59DA7111" w14:textId="5ADE0D96" w:rsidR="00B65893" w:rsidRDefault="0070729F" w:rsidP="0070729F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Output</w:t>
      </w:r>
    </w:p>
    <w:p w14:paraId="13BC20D1" w14:textId="08059836" w:rsidR="0070729F" w:rsidRDefault="0070729F" w:rsidP="0070729F">
      <w:pPr>
        <w:jc w:val="center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inline distT="0" distB="0" distL="0" distR="0" wp14:anchorId="2007FC6A" wp14:editId="390BE680">
            <wp:extent cx="3400425" cy="2033652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02121" cy="2034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D0D6F" w14:textId="5EE92F8B" w:rsidR="00333E7A" w:rsidRDefault="00333E7A" w:rsidP="0070729F">
      <w:pPr>
        <w:jc w:val="center"/>
        <w:rPr>
          <w:rFonts w:ascii="Arial" w:hAnsi="Arial" w:cs="Arial"/>
          <w:sz w:val="32"/>
          <w:szCs w:val="32"/>
        </w:rPr>
      </w:pPr>
    </w:p>
    <w:p w14:paraId="32D1C7A1" w14:textId="34E4470D" w:rsidR="00333E7A" w:rsidRDefault="00333E7A" w:rsidP="00BD021D">
      <w:pPr>
        <w:jc w:val="both"/>
        <w:rPr>
          <w:rFonts w:ascii="Arial" w:hAnsi="Arial" w:cs="Arial"/>
          <w:sz w:val="32"/>
          <w:szCs w:val="32"/>
        </w:rPr>
      </w:pPr>
    </w:p>
    <w:p w14:paraId="34869637" w14:textId="29DAE611" w:rsidR="00333E7A" w:rsidRPr="00BD021D" w:rsidRDefault="00333E7A" w:rsidP="00BD021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32"/>
          <w:szCs w:val="32"/>
        </w:rPr>
      </w:pPr>
      <w:r w:rsidRPr="00BD021D">
        <w:rPr>
          <w:rFonts w:ascii="Arial" w:hAnsi="Arial" w:cs="Arial"/>
          <w:sz w:val="28"/>
          <w:szCs w:val="28"/>
        </w:rPr>
        <w:t>Insert a column named marks in student_course  relation and update the column values .U</w:t>
      </w:r>
      <w:r w:rsidRPr="00BD021D">
        <w:rPr>
          <w:rFonts w:ascii="Arial" w:hAnsi="Arial" w:cs="Arial"/>
          <w:sz w:val="28"/>
          <w:szCs w:val="28"/>
          <w:lang w:val="en-IN"/>
        </w:rPr>
        <w:t>se the </w:t>
      </w:r>
      <w:r w:rsidRPr="00BD021D">
        <w:rPr>
          <w:rFonts w:ascii="Arial" w:hAnsi="Arial" w:cs="Arial"/>
          <w:b/>
          <w:bCs/>
          <w:sz w:val="28"/>
          <w:szCs w:val="28"/>
          <w:lang w:val="en-IN"/>
        </w:rPr>
        <w:t>SQL%ROWCOUNT</w:t>
      </w:r>
      <w:r w:rsidRPr="00BD021D">
        <w:rPr>
          <w:rFonts w:ascii="Arial" w:hAnsi="Arial" w:cs="Arial"/>
          <w:sz w:val="28"/>
          <w:szCs w:val="28"/>
          <w:lang w:val="en-IN"/>
        </w:rPr>
        <w:t> attribute to determine the number of rows updated.</w:t>
      </w:r>
    </w:p>
    <w:p w14:paraId="0F3D31FC" w14:textId="2E847D7F" w:rsidR="00333E7A" w:rsidRDefault="00333E7A" w:rsidP="0070729F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de</w:t>
      </w:r>
    </w:p>
    <w:p w14:paraId="485C9C54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create or replac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procedur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207F63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updateMarks</w:t>
      </w:r>
    </w:p>
    <w:p w14:paraId="23E60D12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as</w:t>
      </w:r>
    </w:p>
    <w:p w14:paraId="4B903B1D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num 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</w:t>
      </w:r>
      <w:r w:rsidRPr="00207F63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7389DA0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5203F803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updat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_course 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set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marks=</w:t>
      </w:r>
      <w:r w:rsidRPr="00207F63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89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</w:t>
      </w:r>
      <w:r w:rsidRPr="00207F63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1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D4E72B6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num:=num+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ql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%rowcount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4593B856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updat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_course 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set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marks=</w:t>
      </w:r>
      <w:r w:rsidRPr="00207F63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95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</w:t>
      </w:r>
      <w:r w:rsidRPr="00207F63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2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4F139DC6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num:=num+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ql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%rowcount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E98894D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updat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_course 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set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marks=</w:t>
      </w:r>
      <w:r w:rsidRPr="00207F63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92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</w:t>
      </w:r>
      <w:r w:rsidRPr="00207F63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3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CD816AD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num:=num+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ql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%rowcount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08EAE489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updat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_course 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set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marks=</w:t>
      </w:r>
      <w:r w:rsidRPr="00207F63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97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</w:t>
      </w:r>
      <w:r w:rsidRPr="00207F63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4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64E0EA6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num:=num+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ql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%rowcount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6B94B697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updat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_course 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set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marks=</w:t>
      </w:r>
      <w:r w:rsidRPr="00207F63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80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</w:t>
      </w:r>
      <w:r w:rsidRPr="00207F63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5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432DB937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num:=num+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ql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%rowcount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4C273E48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if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ql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%found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then</w:t>
      </w:r>
    </w:p>
    <w:p w14:paraId="188D3F0E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207F63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207F63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Updated: '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||num||</w:t>
      </w:r>
      <w:r w:rsidRPr="00207F63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 Students'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;</w:t>
      </w:r>
    </w:p>
    <w:p w14:paraId="7DB8A8F7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lse</w:t>
      </w:r>
    </w:p>
    <w:p w14:paraId="3037045E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207F63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207F63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207F63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Nothing Updated'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;</w:t>
      </w:r>
    </w:p>
    <w:p w14:paraId="49AF4EB5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if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656B574F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62015E91" w14:textId="77777777" w:rsidR="00207F63" w:rsidRPr="00207F63" w:rsidRDefault="00207F63" w:rsidP="00207F63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207F63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/</w:t>
      </w:r>
    </w:p>
    <w:p w14:paraId="61272B4F" w14:textId="5AFF0ED3" w:rsidR="005C380F" w:rsidRDefault="005C380F" w:rsidP="005C380F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utput</w:t>
      </w:r>
    </w:p>
    <w:p w14:paraId="5F5CAF8B" w14:textId="2EC19400" w:rsidR="00207F63" w:rsidRDefault="00BD021D" w:rsidP="005C380F">
      <w:pPr>
        <w:jc w:val="center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inline distT="0" distB="0" distL="0" distR="0" wp14:anchorId="53578AE2" wp14:editId="68783A18">
            <wp:extent cx="2924175" cy="363956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40323" cy="365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7429E" w14:textId="198368F7" w:rsidR="00207F63" w:rsidRPr="00207F63" w:rsidRDefault="00207F63" w:rsidP="00207F63">
      <w:pPr>
        <w:rPr>
          <w:rFonts w:ascii="Arial" w:hAnsi="Arial" w:cs="Arial"/>
          <w:sz w:val="36"/>
          <w:szCs w:val="36"/>
        </w:rPr>
      </w:pPr>
    </w:p>
    <w:p w14:paraId="02E40320" w14:textId="0E351EE7" w:rsidR="00207F63" w:rsidRDefault="00207F63" w:rsidP="00207F63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207F63">
        <w:rPr>
          <w:rFonts w:ascii="Arial" w:hAnsi="Arial" w:cs="Arial"/>
          <w:sz w:val="28"/>
          <w:szCs w:val="28"/>
        </w:rPr>
        <w:t>Write a PL/SQL program to find the name of a student with regno 105 and also check whether the record is available or not using explicit cursor.</w:t>
      </w:r>
    </w:p>
    <w:p w14:paraId="26EF354C" w14:textId="23657CC9" w:rsidR="00207F63" w:rsidRDefault="00207F63" w:rsidP="00207F63">
      <w:pPr>
        <w:rPr>
          <w:rFonts w:ascii="Arial" w:hAnsi="Arial" w:cs="Arial"/>
        </w:rPr>
      </w:pPr>
    </w:p>
    <w:p w14:paraId="0770F9EC" w14:textId="31C4D8AE" w:rsidR="00207F63" w:rsidRDefault="00207F63" w:rsidP="00207F6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ode</w:t>
      </w:r>
    </w:p>
    <w:p w14:paraId="3401E45D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declare</w:t>
      </w:r>
    </w:p>
    <w:p w14:paraId="47A2A484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sname student.name</w:t>
      </w: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%TYPE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458E48E6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cursor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cstudent </w:t>
      </w: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s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elect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name </w:t>
      </w: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rom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 </w:t>
      </w: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</w:t>
      </w:r>
      <w:r w:rsidRPr="00B25FD0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5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E8F7D70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61CC2261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open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cstudent;</w:t>
      </w:r>
    </w:p>
    <w:p w14:paraId="6F4FC445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B25FD0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loop</w:t>
      </w:r>
    </w:p>
    <w:p w14:paraId="62296D85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etch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cstudent </w:t>
      </w: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to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name;</w:t>
      </w:r>
    </w:p>
    <w:p w14:paraId="6A5B7B3A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B25FD0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if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cstudent</w:t>
      </w:r>
      <w:r w:rsidRPr="00B25FD0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%notfound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then</w:t>
      </w:r>
    </w:p>
    <w:p w14:paraId="52936032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B25FD0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B25FD0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B25FD0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Student Not found'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;</w:t>
      </w:r>
    </w:p>
    <w:p w14:paraId="7ADE4F3A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XIT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D9267F2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B25FD0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lse</w:t>
      </w:r>
    </w:p>
    <w:p w14:paraId="34AA7CC4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B25FD0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B25FD0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B25FD0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Student Name: '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||sname);</w:t>
      </w:r>
    </w:p>
    <w:p w14:paraId="0B813A7B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B25FD0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if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7AD3AE6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B25FD0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loop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4BB98EED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close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cstudent;</w:t>
      </w:r>
    </w:p>
    <w:p w14:paraId="28AD003A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0FEE7AA7" w14:textId="77777777" w:rsidR="00B25FD0" w:rsidRPr="00B25FD0" w:rsidRDefault="00B25FD0" w:rsidP="00B25FD0">
      <w:pPr>
        <w:shd w:val="clear" w:color="auto" w:fill="FFFFFF"/>
        <w:spacing w:after="0" w:line="330" w:lineRule="atLeast"/>
        <w:ind w:left="72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B25FD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/</w:t>
      </w:r>
    </w:p>
    <w:p w14:paraId="67B9644C" w14:textId="77777777" w:rsidR="00207F63" w:rsidRPr="00207F63" w:rsidRDefault="00207F63" w:rsidP="00B25FD0">
      <w:pPr>
        <w:rPr>
          <w:rFonts w:ascii="Arial" w:hAnsi="Arial" w:cs="Arial"/>
        </w:rPr>
      </w:pPr>
    </w:p>
    <w:p w14:paraId="615E7CBB" w14:textId="2226FD13" w:rsidR="00207F63" w:rsidRDefault="00B25FD0" w:rsidP="00B25FD0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utput</w:t>
      </w:r>
    </w:p>
    <w:p w14:paraId="4CC7742E" w14:textId="1AC0DDFB" w:rsidR="00B25FD0" w:rsidRDefault="00B25FD0" w:rsidP="00B25FD0">
      <w:pPr>
        <w:jc w:val="center"/>
        <w:rPr>
          <w:rFonts w:ascii="Arial" w:hAnsi="Arial" w:cs="Arial"/>
          <w:sz w:val="32"/>
          <w:szCs w:val="32"/>
        </w:rPr>
      </w:pPr>
    </w:p>
    <w:p w14:paraId="7410B4C8" w14:textId="767F80A0" w:rsidR="00B25FD0" w:rsidRPr="00B65893" w:rsidRDefault="00473341" w:rsidP="00B25FD0">
      <w:pPr>
        <w:jc w:val="center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inline distT="0" distB="0" distL="0" distR="0" wp14:anchorId="14766D98" wp14:editId="3567141D">
            <wp:extent cx="4272077" cy="15831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8823" cy="1585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5FD0" w:rsidRPr="00B65893" w:rsidSect="00B65893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862E3"/>
    <w:multiLevelType w:val="hybridMultilevel"/>
    <w:tmpl w:val="347CF448"/>
    <w:lvl w:ilvl="0" w:tplc="FFFFFFFF">
      <w:start w:val="1"/>
      <w:numFmt w:val="decimal"/>
      <w:lvlText w:val="%1."/>
      <w:lvlJc w:val="left"/>
      <w:pPr>
        <w:ind w:left="1080" w:hanging="72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A573DF"/>
    <w:multiLevelType w:val="hybridMultilevel"/>
    <w:tmpl w:val="347CF448"/>
    <w:lvl w:ilvl="0" w:tplc="CE924E7A">
      <w:start w:val="1"/>
      <w:numFmt w:val="decimal"/>
      <w:lvlText w:val="%1.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F455E4"/>
    <w:multiLevelType w:val="hybridMultilevel"/>
    <w:tmpl w:val="347CF448"/>
    <w:lvl w:ilvl="0" w:tplc="FFFFFFFF">
      <w:start w:val="1"/>
      <w:numFmt w:val="decimal"/>
      <w:lvlText w:val="%1."/>
      <w:lvlJc w:val="left"/>
      <w:pPr>
        <w:ind w:left="1080" w:hanging="72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157EB9"/>
    <w:multiLevelType w:val="hybridMultilevel"/>
    <w:tmpl w:val="347CF448"/>
    <w:lvl w:ilvl="0" w:tplc="FFFFFFFF">
      <w:start w:val="1"/>
      <w:numFmt w:val="decimal"/>
      <w:lvlText w:val="%1."/>
      <w:lvlJc w:val="left"/>
      <w:pPr>
        <w:ind w:left="1080" w:hanging="72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ze2NDY0tzAwszBV0lEKTi0uzszPAykwrAUAr/IHBCwAAAA="/>
  </w:docVars>
  <w:rsids>
    <w:rsidRoot w:val="00CC5DB4"/>
    <w:rsid w:val="00032378"/>
    <w:rsid w:val="00207F63"/>
    <w:rsid w:val="00333E7A"/>
    <w:rsid w:val="00473341"/>
    <w:rsid w:val="005C380F"/>
    <w:rsid w:val="006C52C5"/>
    <w:rsid w:val="0070729F"/>
    <w:rsid w:val="00791DD9"/>
    <w:rsid w:val="00995F48"/>
    <w:rsid w:val="00B25FD0"/>
    <w:rsid w:val="00B65893"/>
    <w:rsid w:val="00BD021D"/>
    <w:rsid w:val="00CC5DB4"/>
    <w:rsid w:val="00E21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68771"/>
  <w15:chartTrackingRefBased/>
  <w15:docId w15:val="{3E2714A7-636C-4F88-9889-43B6F6FAF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893"/>
    <w:pPr>
      <w:spacing w:after="0" w:line="240" w:lineRule="auto"/>
      <w:ind w:left="720"/>
      <w:contextualSpacing/>
    </w:pPr>
    <w:rPr>
      <w:rFonts w:eastAsia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53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29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9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4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3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3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4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7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28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2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5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47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67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1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12</cp:revision>
  <cp:lastPrinted>2021-11-29T13:50:00Z</cp:lastPrinted>
  <dcterms:created xsi:type="dcterms:W3CDTF">2021-11-26T13:21:00Z</dcterms:created>
  <dcterms:modified xsi:type="dcterms:W3CDTF">2021-11-29T13:50:00Z</dcterms:modified>
</cp:coreProperties>
</file>